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7E0B" w:rsidRPr="005B0021" w:rsidRDefault="00657E0B" w:rsidP="00EF763A">
      <w:pPr>
        <w:pStyle w:val="NoSpacing"/>
        <w:ind w:left="360"/>
        <w:jc w:val="center"/>
        <w:rPr>
          <w:b/>
          <w:bCs/>
          <w:iCs/>
          <w:sz w:val="32"/>
          <w:szCs w:val="32"/>
          <w:u w:val="single"/>
        </w:rPr>
      </w:pPr>
      <w:r w:rsidRPr="005B0021">
        <w:rPr>
          <w:b/>
          <w:bCs/>
          <w:iCs/>
          <w:sz w:val="32"/>
          <w:szCs w:val="32"/>
          <w:u w:val="single"/>
        </w:rPr>
        <w:t>CURRICULUM VITAE</w:t>
      </w:r>
    </w:p>
    <w:p w:rsidR="008C5F94" w:rsidRDefault="00C05A20" w:rsidP="00C05A2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</w:t>
      </w:r>
    </w:p>
    <w:p w:rsidR="00DF4FCA" w:rsidRPr="00C05A20" w:rsidRDefault="008C5F94" w:rsidP="00C05A2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</w:t>
      </w:r>
      <w:r w:rsidR="00C05A20">
        <w:rPr>
          <w:b/>
          <w:bCs/>
          <w:sz w:val="32"/>
          <w:szCs w:val="32"/>
        </w:rPr>
        <w:t xml:space="preserve"> </w:t>
      </w:r>
      <w:r w:rsidR="005B0021">
        <w:rPr>
          <w:b/>
          <w:bCs/>
          <w:sz w:val="32"/>
          <w:szCs w:val="32"/>
        </w:rPr>
        <w:t>Akash Lingwal</w:t>
      </w:r>
    </w:p>
    <w:p w:rsidR="00DF4FCA" w:rsidRPr="00AF13A8" w:rsidRDefault="005B0021" w:rsidP="00EF763A">
      <w:pPr>
        <w:spacing w:after="0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H.No.-H-255 Sourabh Vihar Jaitpur Badarpur</w:t>
      </w:r>
    </w:p>
    <w:p w:rsidR="00DF4FCA" w:rsidRPr="00AF13A8" w:rsidRDefault="005B0021" w:rsidP="00EF763A">
      <w:pPr>
        <w:spacing w:after="0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New Delhi-110044</w:t>
      </w:r>
    </w:p>
    <w:p w:rsidR="00DF4FCA" w:rsidRPr="00AF13A8" w:rsidRDefault="005B0021" w:rsidP="00EF763A">
      <w:pPr>
        <w:spacing w:after="0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Mobile: 07503981132</w:t>
      </w:r>
    </w:p>
    <w:p w:rsidR="00D36464" w:rsidRPr="00AF13A8" w:rsidRDefault="00600919" w:rsidP="00EF763A">
      <w:pPr>
        <w:spacing w:after="0"/>
        <w:ind w:left="360"/>
        <w:jc w:val="both"/>
        <w:rPr>
          <w:sz w:val="24"/>
          <w:szCs w:val="24"/>
        </w:rPr>
      </w:pPr>
      <w:hyperlink r:id="rId7" w:history="1">
        <w:r w:rsidR="005B0021" w:rsidRPr="00861A6C">
          <w:rPr>
            <w:rStyle w:val="Hyperlink"/>
            <w:sz w:val="24"/>
            <w:szCs w:val="24"/>
          </w:rPr>
          <w:t>Email-akashlingwal06@gmail.com</w:t>
        </w:r>
      </w:hyperlink>
    </w:p>
    <w:p w:rsidR="00D36464" w:rsidRPr="00D36464" w:rsidRDefault="00D36464" w:rsidP="0052742D">
      <w:pPr>
        <w:pStyle w:val="Title"/>
        <w:pBdr>
          <w:bottom w:val="single" w:sz="8" w:space="0" w:color="4F81BD" w:themeColor="accent1"/>
        </w:pBdr>
        <w:ind w:left="360"/>
        <w:jc w:val="both"/>
        <w:rPr>
          <w:sz w:val="10"/>
          <w:szCs w:val="10"/>
        </w:rPr>
      </w:pPr>
    </w:p>
    <w:p w:rsidR="00976BA0" w:rsidRPr="00025A70" w:rsidRDefault="004E2351" w:rsidP="00EF763A">
      <w:pPr>
        <w:spacing w:after="0"/>
        <w:ind w:left="360"/>
        <w:jc w:val="both"/>
        <w:rPr>
          <w:b/>
          <w:bCs/>
          <w:iCs/>
          <w:sz w:val="24"/>
          <w:szCs w:val="24"/>
        </w:rPr>
      </w:pPr>
      <w:r w:rsidRPr="00025A70">
        <w:rPr>
          <w:b/>
          <w:bCs/>
          <w:iCs/>
          <w:sz w:val="24"/>
          <w:szCs w:val="24"/>
        </w:rPr>
        <w:t>CAREER OBJECTIVE:</w:t>
      </w:r>
    </w:p>
    <w:p w:rsidR="00D36464" w:rsidRPr="002476BC" w:rsidRDefault="00A75F62" w:rsidP="00EF763A">
      <w:pPr>
        <w:spacing w:after="0"/>
        <w:ind w:left="360"/>
        <w:jc w:val="both"/>
      </w:pPr>
      <w:r w:rsidRPr="002476BC">
        <w:t xml:space="preserve">I Pursue a Career that exploit my abilities and intended to build a </w:t>
      </w:r>
      <w:r w:rsidR="004E2351" w:rsidRPr="002476BC">
        <w:t>carrier</w:t>
      </w:r>
      <w:r w:rsidRPr="002476BC">
        <w:t xml:space="preserve"> with leading corporate of hi-tech with</w:t>
      </w:r>
      <w:r w:rsidR="007E0ED8" w:rsidRPr="002476BC">
        <w:t xml:space="preserve"> committed and dedicated people</w:t>
      </w:r>
      <w:r w:rsidRPr="002476BC">
        <w:t>, which will help me to explore myself fully and realize my Potential.</w:t>
      </w:r>
    </w:p>
    <w:p w:rsidR="00A75F62" w:rsidRPr="002476BC" w:rsidRDefault="004E2351" w:rsidP="00EF763A">
      <w:pPr>
        <w:spacing w:after="0"/>
        <w:ind w:left="360"/>
        <w:jc w:val="both"/>
        <w:rPr>
          <w:b/>
          <w:bCs/>
        </w:rPr>
      </w:pPr>
      <w:r w:rsidRPr="002476BC">
        <w:rPr>
          <w:b/>
          <w:bCs/>
        </w:rPr>
        <w:t>“Willing to work as a key player in challenging and creative environment and Projects.”</w:t>
      </w:r>
    </w:p>
    <w:p w:rsidR="004F2C93" w:rsidRPr="00064816" w:rsidRDefault="004F2C93" w:rsidP="00EF763A">
      <w:pPr>
        <w:spacing w:after="0"/>
        <w:ind w:left="360"/>
        <w:jc w:val="both"/>
        <w:rPr>
          <w:b/>
          <w:bCs/>
          <w:sz w:val="24"/>
          <w:szCs w:val="24"/>
        </w:rPr>
      </w:pPr>
    </w:p>
    <w:p w:rsidR="00B44FEE" w:rsidRPr="00025A70" w:rsidRDefault="004E2351" w:rsidP="00EF763A">
      <w:pPr>
        <w:spacing w:after="0"/>
        <w:ind w:left="360"/>
        <w:jc w:val="both"/>
        <w:rPr>
          <w:b/>
          <w:bCs/>
          <w:iCs/>
          <w:sz w:val="24"/>
          <w:szCs w:val="24"/>
        </w:rPr>
      </w:pPr>
      <w:r w:rsidRPr="00025A70">
        <w:rPr>
          <w:b/>
          <w:bCs/>
          <w:iCs/>
          <w:sz w:val="24"/>
          <w:szCs w:val="24"/>
        </w:rPr>
        <w:t>ACADEMIC DETAILS</w:t>
      </w:r>
      <w:r w:rsidR="00B44FEE" w:rsidRPr="00025A70">
        <w:rPr>
          <w:b/>
          <w:bCs/>
          <w:iCs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margin" w:tblpX="350" w:tblpY="145"/>
        <w:tblW w:w="9034" w:type="dxa"/>
        <w:tblLook w:val="04A0"/>
      </w:tblPr>
      <w:tblGrid>
        <w:gridCol w:w="961"/>
        <w:gridCol w:w="2126"/>
        <w:gridCol w:w="2602"/>
        <w:gridCol w:w="1452"/>
        <w:gridCol w:w="1893"/>
      </w:tblGrid>
      <w:tr w:rsidR="008C5F94" w:rsidTr="008C5F94">
        <w:trPr>
          <w:trHeight w:val="216"/>
        </w:trPr>
        <w:tc>
          <w:tcPr>
            <w:tcW w:w="961" w:type="dxa"/>
          </w:tcPr>
          <w:p w:rsidR="008C5F94" w:rsidRPr="0052742D" w:rsidRDefault="008C5F94" w:rsidP="001A217A">
            <w:pPr>
              <w:jc w:val="both"/>
              <w:rPr>
                <w:b/>
                <w:bCs/>
              </w:rPr>
            </w:pPr>
            <w:r w:rsidRPr="0052742D">
              <w:rPr>
                <w:b/>
                <w:bCs/>
              </w:rPr>
              <w:t>SI. NO.</w:t>
            </w:r>
          </w:p>
        </w:tc>
        <w:tc>
          <w:tcPr>
            <w:tcW w:w="2126" w:type="dxa"/>
          </w:tcPr>
          <w:p w:rsidR="008C5F94" w:rsidRPr="0052742D" w:rsidRDefault="008C5F94" w:rsidP="008C5F94">
            <w:pPr>
              <w:ind w:left="360"/>
              <w:jc w:val="both"/>
              <w:rPr>
                <w:b/>
                <w:bCs/>
              </w:rPr>
            </w:pPr>
            <w:r w:rsidRPr="0052742D">
              <w:rPr>
                <w:b/>
                <w:bCs/>
              </w:rPr>
              <w:t>ACADEMIC</w:t>
            </w:r>
          </w:p>
        </w:tc>
        <w:tc>
          <w:tcPr>
            <w:tcW w:w="2602" w:type="dxa"/>
          </w:tcPr>
          <w:p w:rsidR="008C5F94" w:rsidRPr="0052742D" w:rsidRDefault="008C5F94" w:rsidP="008C5F94">
            <w:pPr>
              <w:ind w:left="360"/>
              <w:jc w:val="both"/>
              <w:rPr>
                <w:b/>
                <w:bCs/>
              </w:rPr>
            </w:pPr>
            <w:r w:rsidRPr="0052742D">
              <w:rPr>
                <w:b/>
                <w:bCs/>
              </w:rPr>
              <w:t>BOARD/UNIVERSITY</w:t>
            </w:r>
          </w:p>
        </w:tc>
        <w:tc>
          <w:tcPr>
            <w:tcW w:w="1452" w:type="dxa"/>
          </w:tcPr>
          <w:p w:rsidR="008C5F94" w:rsidRPr="0052742D" w:rsidRDefault="008C5F94" w:rsidP="008C5F94">
            <w:pPr>
              <w:ind w:left="360"/>
              <w:jc w:val="both"/>
              <w:rPr>
                <w:b/>
                <w:bCs/>
              </w:rPr>
            </w:pPr>
            <w:r w:rsidRPr="0052742D">
              <w:rPr>
                <w:b/>
                <w:bCs/>
              </w:rPr>
              <w:t>YEAR OF PASSING</w:t>
            </w:r>
          </w:p>
        </w:tc>
        <w:tc>
          <w:tcPr>
            <w:tcW w:w="1893" w:type="dxa"/>
          </w:tcPr>
          <w:p w:rsidR="008C5F94" w:rsidRPr="0052742D" w:rsidRDefault="008C5F94" w:rsidP="008C5F94">
            <w:pPr>
              <w:ind w:left="360"/>
              <w:jc w:val="both"/>
              <w:rPr>
                <w:b/>
                <w:bCs/>
              </w:rPr>
            </w:pPr>
            <w:r w:rsidRPr="0052742D">
              <w:rPr>
                <w:b/>
                <w:bCs/>
              </w:rPr>
              <w:t>PERCENTAGE OF MARKS</w:t>
            </w:r>
          </w:p>
        </w:tc>
      </w:tr>
      <w:tr w:rsidR="008C5F94" w:rsidRPr="00837BEB" w:rsidTr="008C5F94">
        <w:trPr>
          <w:trHeight w:val="538"/>
        </w:trPr>
        <w:tc>
          <w:tcPr>
            <w:tcW w:w="961" w:type="dxa"/>
          </w:tcPr>
          <w:p w:rsidR="008C5F94" w:rsidRPr="00837BEB" w:rsidRDefault="008C5F94" w:rsidP="008C5F94">
            <w:pPr>
              <w:ind w:left="360"/>
              <w:jc w:val="both"/>
              <w:rPr>
                <w:iCs/>
                <w:sz w:val="24"/>
                <w:szCs w:val="24"/>
              </w:rPr>
            </w:pPr>
            <w:r w:rsidRPr="00837BEB">
              <w:rPr>
                <w:iCs/>
                <w:sz w:val="24"/>
                <w:szCs w:val="24"/>
              </w:rPr>
              <w:t>1</w:t>
            </w:r>
            <w:r w:rsidR="001A217A">
              <w:rPr>
                <w:iCs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:rsidR="008C5F94" w:rsidRPr="0052742D" w:rsidRDefault="008C5F94" w:rsidP="008C5F94">
            <w:pPr>
              <w:ind w:left="360"/>
              <w:jc w:val="center"/>
            </w:pPr>
            <w:r w:rsidRPr="0052742D">
              <w:t>B.Tech in Electronics &amp; Communication Engineering</w:t>
            </w:r>
          </w:p>
        </w:tc>
        <w:tc>
          <w:tcPr>
            <w:tcW w:w="2602" w:type="dxa"/>
          </w:tcPr>
          <w:p w:rsidR="008C5F94" w:rsidRPr="0052742D" w:rsidRDefault="00D243E9" w:rsidP="008C5F94">
            <w:pPr>
              <w:ind w:left="360"/>
              <w:jc w:val="center"/>
            </w:pPr>
            <w:r>
              <w:t>Uttar Pradesh</w:t>
            </w:r>
          </w:p>
          <w:p w:rsidR="008C5F94" w:rsidRPr="0052742D" w:rsidRDefault="00D243E9" w:rsidP="008C5F94">
            <w:pPr>
              <w:ind w:left="360"/>
              <w:jc w:val="center"/>
            </w:pPr>
            <w:r>
              <w:t>Technical     University(UP</w:t>
            </w:r>
            <w:r w:rsidR="008C5F94" w:rsidRPr="0052742D">
              <w:t>TU),</w:t>
            </w:r>
          </w:p>
          <w:p w:rsidR="008C5F94" w:rsidRPr="00837BEB" w:rsidRDefault="008C5F94" w:rsidP="008C5F94">
            <w:pPr>
              <w:ind w:left="360"/>
              <w:jc w:val="center"/>
              <w:rPr>
                <w:sz w:val="24"/>
                <w:szCs w:val="24"/>
              </w:rPr>
            </w:pPr>
            <w:r w:rsidRPr="0052742D">
              <w:t>Lucknow</w:t>
            </w:r>
          </w:p>
        </w:tc>
        <w:tc>
          <w:tcPr>
            <w:tcW w:w="1452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 w:rsidRPr="00837BEB">
              <w:rPr>
                <w:sz w:val="24"/>
                <w:szCs w:val="24"/>
              </w:rPr>
              <w:t>201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1893" w:type="dxa"/>
          </w:tcPr>
          <w:p w:rsidR="008C5F94" w:rsidRPr="00837BEB" w:rsidRDefault="0052742D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5B0021">
              <w:rPr>
                <w:sz w:val="24"/>
                <w:szCs w:val="24"/>
              </w:rPr>
              <w:t>67</w:t>
            </w:r>
            <w:r w:rsidR="008C5F94" w:rsidRPr="00837BEB">
              <w:rPr>
                <w:sz w:val="24"/>
                <w:szCs w:val="24"/>
              </w:rPr>
              <w:t>%</w:t>
            </w:r>
            <w:r w:rsidR="008C5F94">
              <w:rPr>
                <w:sz w:val="24"/>
                <w:szCs w:val="24"/>
              </w:rPr>
              <w:t xml:space="preserve">        </w:t>
            </w:r>
          </w:p>
        </w:tc>
      </w:tr>
      <w:tr w:rsidR="008C5F94" w:rsidRPr="00837BEB" w:rsidTr="008C5F94">
        <w:trPr>
          <w:trHeight w:val="105"/>
        </w:trPr>
        <w:tc>
          <w:tcPr>
            <w:tcW w:w="961" w:type="dxa"/>
          </w:tcPr>
          <w:p w:rsidR="008C5F94" w:rsidRPr="00837BEB" w:rsidRDefault="008C5F94" w:rsidP="008C5F94">
            <w:pPr>
              <w:ind w:left="360"/>
              <w:jc w:val="both"/>
              <w:rPr>
                <w:iCs/>
                <w:sz w:val="24"/>
                <w:szCs w:val="24"/>
              </w:rPr>
            </w:pPr>
            <w:r w:rsidRPr="00837BEB">
              <w:rPr>
                <w:iCs/>
                <w:sz w:val="24"/>
                <w:szCs w:val="24"/>
              </w:rPr>
              <w:t>2</w:t>
            </w:r>
            <w:r w:rsidR="001A217A">
              <w:rPr>
                <w:iCs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</w:t>
            </w:r>
            <w:r w:rsidRPr="00837BEB">
              <w:rPr>
                <w:sz w:val="24"/>
                <w:szCs w:val="24"/>
              </w:rPr>
              <w:t>12th</w:t>
            </w:r>
          </w:p>
        </w:tc>
        <w:tc>
          <w:tcPr>
            <w:tcW w:w="2602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</w:t>
            </w:r>
            <w:r w:rsidRPr="00837BEB">
              <w:rPr>
                <w:sz w:val="24"/>
                <w:szCs w:val="24"/>
              </w:rPr>
              <w:t>CBSE</w:t>
            </w:r>
          </w:p>
        </w:tc>
        <w:tc>
          <w:tcPr>
            <w:tcW w:w="1452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 w:rsidRPr="00837BEB">
              <w:rPr>
                <w:sz w:val="24"/>
                <w:szCs w:val="24"/>
              </w:rPr>
              <w:t>201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893" w:type="dxa"/>
          </w:tcPr>
          <w:p w:rsidR="008C5F94" w:rsidRPr="00837BEB" w:rsidRDefault="005B0021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  <w:r w:rsidR="008C5F94" w:rsidRPr="00837BEB">
              <w:rPr>
                <w:sz w:val="24"/>
                <w:szCs w:val="24"/>
              </w:rPr>
              <w:t>%</w:t>
            </w:r>
          </w:p>
        </w:tc>
      </w:tr>
      <w:tr w:rsidR="008C5F94" w:rsidRPr="00837BEB" w:rsidTr="008C5F94">
        <w:trPr>
          <w:trHeight w:val="70"/>
        </w:trPr>
        <w:tc>
          <w:tcPr>
            <w:tcW w:w="961" w:type="dxa"/>
          </w:tcPr>
          <w:p w:rsidR="008C5F94" w:rsidRPr="00837BEB" w:rsidRDefault="008C5F94" w:rsidP="008C5F94">
            <w:pPr>
              <w:ind w:left="360"/>
              <w:jc w:val="both"/>
              <w:rPr>
                <w:iCs/>
                <w:sz w:val="24"/>
                <w:szCs w:val="24"/>
              </w:rPr>
            </w:pPr>
            <w:r w:rsidRPr="00837BEB">
              <w:rPr>
                <w:iCs/>
                <w:sz w:val="24"/>
                <w:szCs w:val="24"/>
              </w:rPr>
              <w:t>3</w:t>
            </w:r>
            <w:r w:rsidR="001A217A">
              <w:rPr>
                <w:iCs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</w:t>
            </w:r>
            <w:r w:rsidRPr="00837BEB">
              <w:rPr>
                <w:sz w:val="24"/>
                <w:szCs w:val="24"/>
              </w:rPr>
              <w:t>10th</w:t>
            </w:r>
          </w:p>
        </w:tc>
        <w:tc>
          <w:tcPr>
            <w:tcW w:w="2602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</w:t>
            </w:r>
            <w:r w:rsidRPr="00837BEB">
              <w:rPr>
                <w:sz w:val="24"/>
                <w:szCs w:val="24"/>
              </w:rPr>
              <w:t>CBSE</w:t>
            </w:r>
          </w:p>
        </w:tc>
        <w:tc>
          <w:tcPr>
            <w:tcW w:w="1452" w:type="dxa"/>
          </w:tcPr>
          <w:p w:rsidR="008C5F94" w:rsidRPr="00837BEB" w:rsidRDefault="008C5F94" w:rsidP="008C5F94">
            <w:pPr>
              <w:ind w:left="360"/>
              <w:jc w:val="both"/>
              <w:rPr>
                <w:sz w:val="24"/>
                <w:szCs w:val="24"/>
              </w:rPr>
            </w:pPr>
            <w:r w:rsidRPr="00837BEB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10</w:t>
            </w:r>
          </w:p>
        </w:tc>
        <w:tc>
          <w:tcPr>
            <w:tcW w:w="1893" w:type="dxa"/>
          </w:tcPr>
          <w:p w:rsidR="008C5F94" w:rsidRPr="00837BEB" w:rsidRDefault="005B0021" w:rsidP="008C5F94">
            <w:pPr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8 (CGPA)</w:t>
            </w:r>
          </w:p>
        </w:tc>
      </w:tr>
    </w:tbl>
    <w:p w:rsidR="00F40BE9" w:rsidRDefault="00F40BE9" w:rsidP="008C5F94">
      <w:pPr>
        <w:spacing w:after="0"/>
        <w:jc w:val="both"/>
        <w:rPr>
          <w:b/>
          <w:bCs/>
          <w:sz w:val="28"/>
          <w:szCs w:val="28"/>
          <w:u w:val="single"/>
        </w:rPr>
      </w:pPr>
    </w:p>
    <w:p w:rsidR="00B54F49" w:rsidRPr="00025A70" w:rsidRDefault="004C1F4B" w:rsidP="00953D92">
      <w:pPr>
        <w:spacing w:after="0"/>
        <w:ind w:left="360"/>
        <w:jc w:val="both"/>
        <w:rPr>
          <w:b/>
          <w:bCs/>
          <w:sz w:val="24"/>
          <w:szCs w:val="24"/>
        </w:rPr>
      </w:pPr>
      <w:r w:rsidRPr="00025A70">
        <w:rPr>
          <w:b/>
          <w:bCs/>
          <w:sz w:val="24"/>
          <w:szCs w:val="24"/>
        </w:rPr>
        <w:t>TECHNICAL SKILLS</w:t>
      </w:r>
      <w:r w:rsidR="00B0008F" w:rsidRPr="00025A70">
        <w:rPr>
          <w:b/>
          <w:bCs/>
          <w:sz w:val="24"/>
          <w:szCs w:val="24"/>
        </w:rPr>
        <w:t>:</w:t>
      </w:r>
    </w:p>
    <w:p w:rsidR="00B0008F" w:rsidRPr="002476BC" w:rsidRDefault="003B22B8" w:rsidP="00953D92">
      <w:pPr>
        <w:pStyle w:val="ListParagraph"/>
        <w:numPr>
          <w:ilvl w:val="0"/>
          <w:numId w:val="6"/>
        </w:numPr>
        <w:spacing w:after="0"/>
        <w:ind w:left="360" w:firstLine="0"/>
        <w:jc w:val="both"/>
      </w:pPr>
      <w:r w:rsidRPr="002476BC">
        <w:t>Fundamental</w:t>
      </w:r>
      <w:r w:rsidR="00B0008F" w:rsidRPr="002476BC">
        <w:t xml:space="preserve"> Knowledge of </w:t>
      </w:r>
      <w:r w:rsidR="00063709" w:rsidRPr="002476BC">
        <w:t>Computer</w:t>
      </w:r>
      <w:r w:rsidR="008B0585" w:rsidRPr="002476BC">
        <w:t>- MS- Power</w:t>
      </w:r>
      <w:r w:rsidR="003C580F" w:rsidRPr="002476BC">
        <w:t xml:space="preserve"> </w:t>
      </w:r>
      <w:r w:rsidR="008B0585" w:rsidRPr="002476BC">
        <w:t>point</w:t>
      </w:r>
      <w:r w:rsidR="004D7601" w:rsidRPr="002476BC">
        <w:t>, MS- Word</w:t>
      </w:r>
      <w:r w:rsidR="00EF763A" w:rsidRPr="002476BC">
        <w:t>.</w:t>
      </w:r>
      <w:r w:rsidR="00063709" w:rsidRPr="002476BC">
        <w:t xml:space="preserve"> </w:t>
      </w:r>
    </w:p>
    <w:p w:rsidR="00063709" w:rsidRPr="002476BC" w:rsidRDefault="004D7601" w:rsidP="00EF763A">
      <w:pPr>
        <w:pStyle w:val="ListParagraph"/>
        <w:numPr>
          <w:ilvl w:val="0"/>
          <w:numId w:val="6"/>
        </w:numPr>
        <w:spacing w:after="0"/>
        <w:ind w:left="360" w:firstLine="0"/>
        <w:jc w:val="both"/>
      </w:pPr>
      <w:r w:rsidRPr="002476BC">
        <w:t>Computer L</w:t>
      </w:r>
      <w:r w:rsidR="00063709" w:rsidRPr="002476BC">
        <w:t>anguage</w:t>
      </w:r>
      <w:r w:rsidRPr="002476BC">
        <w:t>s-</w:t>
      </w:r>
      <w:r w:rsidR="00063709" w:rsidRPr="002476BC">
        <w:t xml:space="preserve"> C &amp; C++</w:t>
      </w:r>
      <w:r w:rsidR="00EF763A" w:rsidRPr="002476BC">
        <w:t>.</w:t>
      </w:r>
    </w:p>
    <w:p w:rsidR="00A63A16" w:rsidRPr="002476BC" w:rsidRDefault="00A63A16" w:rsidP="00EF763A">
      <w:pPr>
        <w:pStyle w:val="ListParagraph"/>
        <w:numPr>
          <w:ilvl w:val="0"/>
          <w:numId w:val="6"/>
        </w:numPr>
        <w:spacing w:after="0"/>
        <w:ind w:left="360" w:firstLine="0"/>
        <w:jc w:val="both"/>
      </w:pPr>
      <w:r w:rsidRPr="002476BC">
        <w:t>Knowledge of using MATLAB</w:t>
      </w:r>
      <w:r w:rsidR="00EF763A" w:rsidRPr="002476BC">
        <w:t>.</w:t>
      </w:r>
      <w:r w:rsidRPr="002476BC">
        <w:t xml:space="preserve"> </w:t>
      </w:r>
    </w:p>
    <w:p w:rsidR="00063709" w:rsidRPr="002476BC" w:rsidRDefault="00063709" w:rsidP="00EF763A">
      <w:pPr>
        <w:pStyle w:val="ListParagraph"/>
        <w:numPr>
          <w:ilvl w:val="0"/>
          <w:numId w:val="6"/>
        </w:numPr>
        <w:spacing w:after="0"/>
        <w:ind w:left="360" w:firstLine="0"/>
        <w:jc w:val="both"/>
      </w:pPr>
      <w:r w:rsidRPr="002476BC">
        <w:t xml:space="preserve">Work on Embedded C </w:t>
      </w:r>
      <w:r w:rsidR="002A5102" w:rsidRPr="002476BC">
        <w:t>(certified)</w:t>
      </w:r>
      <w:r w:rsidR="00EF763A" w:rsidRPr="002476BC">
        <w:t>.</w:t>
      </w:r>
    </w:p>
    <w:p w:rsidR="00976BA0" w:rsidRDefault="00D243E9" w:rsidP="00C05A20">
      <w:pPr>
        <w:pStyle w:val="ListParagraph"/>
        <w:numPr>
          <w:ilvl w:val="0"/>
          <w:numId w:val="6"/>
        </w:numPr>
        <w:spacing w:after="0"/>
        <w:ind w:left="360" w:firstLine="0"/>
        <w:jc w:val="both"/>
      </w:pPr>
      <w:r>
        <w:t>Knowledge of</w:t>
      </w:r>
      <w:r w:rsidR="004D7601" w:rsidRPr="002476BC">
        <w:t xml:space="preserve"> Digital Communication</w:t>
      </w:r>
      <w:r w:rsidR="00431C26">
        <w:t>, Digital Electronics</w:t>
      </w:r>
      <w:r w:rsidR="008D6FB2">
        <w:t xml:space="preserve"> &amp; O</w:t>
      </w:r>
      <w:r w:rsidR="004D7601" w:rsidRPr="002476BC">
        <w:t>ptical Fibre Communication</w:t>
      </w:r>
      <w:r w:rsidR="00EF763A" w:rsidRPr="002476BC">
        <w:t>.</w:t>
      </w:r>
    </w:p>
    <w:p w:rsidR="002476BC" w:rsidRDefault="002476BC" w:rsidP="0052742D">
      <w:pPr>
        <w:spacing w:after="0"/>
        <w:jc w:val="both"/>
        <w:rPr>
          <w:sz w:val="24"/>
          <w:szCs w:val="24"/>
        </w:rPr>
      </w:pPr>
    </w:p>
    <w:p w:rsidR="0085364C" w:rsidRPr="00025A70" w:rsidRDefault="002476BC" w:rsidP="00953D92">
      <w:pPr>
        <w:spacing w:after="0"/>
        <w:jc w:val="both"/>
        <w:rPr>
          <w:b/>
          <w:sz w:val="24"/>
          <w:szCs w:val="24"/>
        </w:rPr>
      </w:pPr>
      <w:r w:rsidRPr="00025A70">
        <w:rPr>
          <w:sz w:val="24"/>
          <w:szCs w:val="24"/>
        </w:rPr>
        <w:t xml:space="preserve">      </w:t>
      </w:r>
      <w:r w:rsidR="0085364C" w:rsidRPr="00025A70">
        <w:rPr>
          <w:b/>
          <w:sz w:val="24"/>
          <w:szCs w:val="24"/>
        </w:rPr>
        <w:t>WORKSHOP:</w:t>
      </w:r>
    </w:p>
    <w:p w:rsidR="00A03470" w:rsidRPr="002476BC" w:rsidRDefault="00D96D1F" w:rsidP="00953D92">
      <w:pPr>
        <w:pStyle w:val="ListParagraph"/>
        <w:numPr>
          <w:ilvl w:val="0"/>
          <w:numId w:val="12"/>
        </w:numPr>
        <w:spacing w:after="0"/>
        <w:ind w:left="360" w:firstLine="0"/>
        <w:jc w:val="both"/>
        <w:rPr>
          <w:b/>
          <w:u w:val="single"/>
        </w:rPr>
      </w:pPr>
      <w:r w:rsidRPr="002476BC">
        <w:t>National Robotics Championship</w:t>
      </w:r>
    </w:p>
    <w:p w:rsidR="0085364C" w:rsidRPr="002476BC" w:rsidRDefault="0085364C" w:rsidP="00DA6025">
      <w:pPr>
        <w:pStyle w:val="ListParagraph"/>
        <w:numPr>
          <w:ilvl w:val="0"/>
          <w:numId w:val="12"/>
        </w:numPr>
        <w:spacing w:after="0"/>
        <w:ind w:left="360" w:firstLine="0"/>
        <w:jc w:val="both"/>
        <w:rPr>
          <w:u w:val="single"/>
        </w:rPr>
      </w:pPr>
      <w:r w:rsidRPr="002476BC">
        <w:t xml:space="preserve">Organised by </w:t>
      </w:r>
      <w:r w:rsidR="00EF763A" w:rsidRPr="002476BC">
        <w:t>“</w:t>
      </w:r>
      <w:r w:rsidRPr="002476BC">
        <w:rPr>
          <w:b/>
        </w:rPr>
        <w:t>Revert Technology Private Limited</w:t>
      </w:r>
      <w:r w:rsidR="00EF763A" w:rsidRPr="002476BC">
        <w:rPr>
          <w:b/>
        </w:rPr>
        <w:t>”</w:t>
      </w:r>
    </w:p>
    <w:p w:rsidR="00A03470" w:rsidRPr="005B0021" w:rsidRDefault="0085364C" w:rsidP="00DA6025">
      <w:pPr>
        <w:pStyle w:val="ListParagraph"/>
        <w:numPr>
          <w:ilvl w:val="0"/>
          <w:numId w:val="12"/>
        </w:numPr>
        <w:spacing w:after="0"/>
        <w:ind w:left="360" w:firstLine="0"/>
        <w:jc w:val="both"/>
        <w:rPr>
          <w:u w:val="single"/>
        </w:rPr>
      </w:pPr>
      <w:r w:rsidRPr="002476BC">
        <w:rPr>
          <w:b/>
        </w:rPr>
        <w:t xml:space="preserve">Duration: </w:t>
      </w:r>
      <w:r w:rsidRPr="002476BC">
        <w:t>20 feb 2014 to 21 feb 2014</w:t>
      </w:r>
    </w:p>
    <w:p w:rsidR="005B0021" w:rsidRDefault="005B0021" w:rsidP="005B0021">
      <w:pPr>
        <w:spacing w:after="0"/>
        <w:jc w:val="both"/>
        <w:rPr>
          <w:b/>
        </w:rPr>
      </w:pPr>
    </w:p>
    <w:p w:rsidR="005B0021" w:rsidRDefault="005B0021" w:rsidP="005B0021">
      <w:pPr>
        <w:spacing w:after="0"/>
        <w:jc w:val="both"/>
        <w:rPr>
          <w:b/>
          <w:sz w:val="24"/>
          <w:szCs w:val="24"/>
        </w:rPr>
      </w:pPr>
      <w:r>
        <w:rPr>
          <w:b/>
        </w:rPr>
        <w:t xml:space="preserve">        </w:t>
      </w:r>
      <w:r w:rsidRPr="005B0021">
        <w:rPr>
          <w:b/>
          <w:sz w:val="24"/>
          <w:szCs w:val="24"/>
        </w:rPr>
        <w:t>EXPERIENCE:</w:t>
      </w:r>
    </w:p>
    <w:p w:rsidR="005B0021" w:rsidRPr="005B0021" w:rsidRDefault="005B0021" w:rsidP="005B0021">
      <w:pPr>
        <w:pStyle w:val="ListParagraph"/>
        <w:numPr>
          <w:ilvl w:val="0"/>
          <w:numId w:val="14"/>
        </w:numPr>
        <w:spacing w:after="0"/>
        <w:jc w:val="both"/>
        <w:rPr>
          <w:b/>
          <w:sz w:val="24"/>
          <w:szCs w:val="24"/>
        </w:rPr>
      </w:pPr>
      <w:r>
        <w:rPr>
          <w:sz w:val="24"/>
          <w:szCs w:val="24"/>
        </w:rPr>
        <w:t>Experience of Two Years-till Present as Lecture</w:t>
      </w:r>
      <w:r w:rsidR="00FB3D2A">
        <w:rPr>
          <w:sz w:val="24"/>
          <w:szCs w:val="24"/>
        </w:rPr>
        <w:t>r to H.S.B.T.E. at Guru Gyan Singh Polytecnic</w:t>
      </w:r>
      <w:r>
        <w:rPr>
          <w:sz w:val="24"/>
          <w:szCs w:val="24"/>
        </w:rPr>
        <w:t>.</w:t>
      </w:r>
    </w:p>
    <w:p w:rsidR="005B0021" w:rsidRDefault="005B0021" w:rsidP="005B0021">
      <w:pPr>
        <w:pStyle w:val="ListParagraph"/>
        <w:spacing w:after="0"/>
        <w:jc w:val="both"/>
        <w:rPr>
          <w:sz w:val="24"/>
          <w:szCs w:val="24"/>
        </w:rPr>
      </w:pPr>
    </w:p>
    <w:p w:rsidR="005B0021" w:rsidRPr="005B0021" w:rsidRDefault="005B0021" w:rsidP="005B0021">
      <w:pPr>
        <w:pStyle w:val="ListParagraph"/>
        <w:spacing w:after="0"/>
        <w:jc w:val="both"/>
        <w:rPr>
          <w:b/>
          <w:sz w:val="24"/>
          <w:szCs w:val="24"/>
        </w:rPr>
      </w:pPr>
    </w:p>
    <w:p w:rsidR="00953D92" w:rsidRDefault="00953D92" w:rsidP="00953D92">
      <w:pPr>
        <w:spacing w:after="0"/>
        <w:jc w:val="both"/>
        <w:rPr>
          <w:u w:val="single"/>
        </w:rPr>
      </w:pPr>
    </w:p>
    <w:p w:rsidR="00953D92" w:rsidRPr="00953D92" w:rsidRDefault="00953D92" w:rsidP="00953D92">
      <w:pPr>
        <w:spacing w:after="0"/>
        <w:jc w:val="both"/>
        <w:rPr>
          <w:u w:val="single"/>
        </w:rPr>
      </w:pPr>
    </w:p>
    <w:p w:rsidR="00EF763A" w:rsidRPr="00025A70" w:rsidRDefault="0052742D" w:rsidP="0052742D">
      <w:pPr>
        <w:jc w:val="both"/>
        <w:rPr>
          <w:b/>
          <w:sz w:val="24"/>
          <w:szCs w:val="24"/>
        </w:rPr>
      </w:pPr>
      <w:r w:rsidRPr="00025A70">
        <w:rPr>
          <w:b/>
          <w:sz w:val="24"/>
          <w:szCs w:val="24"/>
        </w:rPr>
        <w:t xml:space="preserve">     </w:t>
      </w:r>
      <w:r w:rsidR="002476BC" w:rsidRPr="00025A70">
        <w:rPr>
          <w:b/>
          <w:sz w:val="24"/>
          <w:szCs w:val="24"/>
        </w:rPr>
        <w:t xml:space="preserve"> </w:t>
      </w:r>
      <w:r w:rsidR="00EF763A" w:rsidRPr="00025A70">
        <w:rPr>
          <w:b/>
          <w:sz w:val="24"/>
          <w:szCs w:val="24"/>
        </w:rPr>
        <w:t>ACADEMIC PROJECT TITLE:</w:t>
      </w:r>
    </w:p>
    <w:p w:rsidR="00956E4D" w:rsidRPr="00025A70" w:rsidRDefault="00837BEB" w:rsidP="00953D92">
      <w:pPr>
        <w:pStyle w:val="ListParagraph"/>
        <w:numPr>
          <w:ilvl w:val="0"/>
          <w:numId w:val="13"/>
        </w:numPr>
        <w:spacing w:after="0"/>
        <w:ind w:left="360"/>
        <w:jc w:val="both"/>
        <w:rPr>
          <w:b/>
          <w:bCs/>
          <w:sz w:val="24"/>
          <w:szCs w:val="24"/>
        </w:rPr>
      </w:pPr>
      <w:r w:rsidRPr="00025A70">
        <w:rPr>
          <w:b/>
          <w:bCs/>
          <w:sz w:val="24"/>
          <w:szCs w:val="24"/>
        </w:rPr>
        <w:t>Mini P</w:t>
      </w:r>
      <w:r w:rsidR="00956E4D" w:rsidRPr="00025A70">
        <w:rPr>
          <w:b/>
          <w:bCs/>
          <w:sz w:val="24"/>
          <w:szCs w:val="24"/>
        </w:rPr>
        <w:t>roject:</w:t>
      </w:r>
    </w:p>
    <w:p w:rsidR="00956E4D" w:rsidRPr="002476BC" w:rsidRDefault="00175014" w:rsidP="00953D92">
      <w:pPr>
        <w:spacing w:after="0"/>
        <w:ind w:left="360"/>
        <w:jc w:val="both"/>
        <w:rPr>
          <w:b/>
          <w:bCs/>
          <w:u w:val="single"/>
        </w:rPr>
      </w:pPr>
      <w:r w:rsidRPr="002476BC">
        <w:rPr>
          <w:b/>
        </w:rPr>
        <w:t>Project Name- “</w:t>
      </w:r>
      <w:r w:rsidR="00435E2C" w:rsidRPr="002476BC">
        <w:rPr>
          <w:b/>
        </w:rPr>
        <w:t xml:space="preserve">Metal detector </w:t>
      </w:r>
      <w:r w:rsidR="00FB43D7" w:rsidRPr="002476BC">
        <w:rPr>
          <w:b/>
        </w:rPr>
        <w:t>circuit</w:t>
      </w:r>
      <w:r w:rsidRPr="002476BC">
        <w:rPr>
          <w:b/>
        </w:rPr>
        <w:t>”</w:t>
      </w:r>
    </w:p>
    <w:p w:rsidR="00175014" w:rsidRPr="002476BC" w:rsidRDefault="00175014" w:rsidP="00DA6025">
      <w:pPr>
        <w:spacing w:after="0"/>
        <w:ind w:left="360"/>
        <w:jc w:val="both"/>
        <w:rPr>
          <w:b/>
          <w:bCs/>
          <w:u w:val="single"/>
        </w:rPr>
      </w:pPr>
      <w:r w:rsidRPr="002476BC">
        <w:rPr>
          <w:b/>
          <w:bCs/>
        </w:rPr>
        <w:t xml:space="preserve">Team Size- 2 </w:t>
      </w:r>
    </w:p>
    <w:p w:rsidR="00976BA0" w:rsidRPr="002476BC" w:rsidRDefault="00175014" w:rsidP="002476BC">
      <w:pPr>
        <w:ind w:left="360"/>
        <w:jc w:val="both"/>
        <w:rPr>
          <w:rFonts w:ascii="Comic Sans MS" w:eastAsia="Calibri" w:hAnsi="Comic Sans MS" w:cs="Times New Roman"/>
        </w:rPr>
      </w:pPr>
      <w:r w:rsidRPr="002476BC">
        <w:rPr>
          <w:b/>
          <w:bCs/>
        </w:rPr>
        <w:t>Description-</w:t>
      </w:r>
      <w:r w:rsidR="00956E4D" w:rsidRPr="002476BC">
        <w:t xml:space="preserve"> </w:t>
      </w:r>
      <w:r w:rsidR="00956E4D" w:rsidRPr="002476BC">
        <w:rPr>
          <w:rFonts w:ascii="Calibri" w:eastAsia="Calibri" w:hAnsi="Calibri" w:cs="Times New Roman"/>
        </w:rPr>
        <w:t>This metal detector can be used to detect slightly big size metallic objects. It used a sensing Coil. This Coil should be kept near metallic objects for detecti</w:t>
      </w:r>
      <w:r w:rsidR="00C05A20">
        <w:rPr>
          <w:rFonts w:ascii="Calibri" w:eastAsia="Calibri" w:hAnsi="Calibri" w:cs="Times New Roman"/>
        </w:rPr>
        <w:t>on.</w:t>
      </w:r>
      <w:r w:rsidR="00956E4D" w:rsidRPr="002476BC">
        <w:rPr>
          <w:rFonts w:ascii="Calibri" w:eastAsia="Calibri" w:hAnsi="Calibri" w:cs="Times New Roman"/>
        </w:rPr>
        <w:t xml:space="preserve"> Sensing coil forms parts of tuned Oscillato</w:t>
      </w:r>
      <w:r w:rsidR="00976BA0" w:rsidRPr="002476BC">
        <w:rPr>
          <w:rFonts w:ascii="Calibri" w:eastAsia="Calibri" w:hAnsi="Calibri" w:cs="Times New Roman"/>
        </w:rPr>
        <w:t>r.</w:t>
      </w:r>
      <w:r w:rsidR="00976BA0" w:rsidRPr="002476BC">
        <w:rPr>
          <w:rFonts w:ascii="Comic Sans MS" w:hAnsi="Comic Sans MS"/>
        </w:rPr>
        <w:t xml:space="preserve"> </w:t>
      </w:r>
      <w:r w:rsidR="00976BA0" w:rsidRPr="002476BC">
        <w:rPr>
          <w:rFonts w:ascii="Calibri" w:eastAsia="Calibri" w:hAnsi="Calibri" w:cs="Times New Roman"/>
        </w:rPr>
        <w:t>Then final transistor conducts and buzzer is activated. Use a 9 volts battery. After connecting battery, adjust the 4.7K preset till circuit just stops sounding.</w:t>
      </w:r>
    </w:p>
    <w:p w:rsidR="003B22B8" w:rsidRPr="00025A70" w:rsidRDefault="003B22B8" w:rsidP="00953D92">
      <w:pPr>
        <w:pStyle w:val="ListParagraph"/>
        <w:numPr>
          <w:ilvl w:val="0"/>
          <w:numId w:val="13"/>
        </w:numPr>
        <w:spacing w:after="0"/>
        <w:ind w:left="360"/>
        <w:jc w:val="both"/>
        <w:rPr>
          <w:b/>
          <w:bCs/>
          <w:sz w:val="24"/>
          <w:szCs w:val="24"/>
        </w:rPr>
      </w:pPr>
      <w:r w:rsidRPr="00025A70">
        <w:rPr>
          <w:b/>
          <w:bCs/>
          <w:sz w:val="24"/>
          <w:szCs w:val="24"/>
        </w:rPr>
        <w:t>Major Project:</w:t>
      </w:r>
    </w:p>
    <w:p w:rsidR="007E0ED8" w:rsidRPr="002476BC" w:rsidRDefault="00175014" w:rsidP="00953D92">
      <w:pPr>
        <w:spacing w:after="0"/>
        <w:ind w:left="360"/>
        <w:jc w:val="both"/>
        <w:rPr>
          <w:b/>
        </w:rPr>
      </w:pPr>
      <w:r w:rsidRPr="002476BC">
        <w:rPr>
          <w:b/>
        </w:rPr>
        <w:t>Project Name-</w:t>
      </w:r>
      <w:r w:rsidR="001473C7" w:rsidRPr="002476BC">
        <w:rPr>
          <w:b/>
        </w:rPr>
        <w:t xml:space="preserve"> </w:t>
      </w:r>
      <w:r w:rsidRPr="002476BC">
        <w:rPr>
          <w:b/>
        </w:rPr>
        <w:t>“</w:t>
      </w:r>
      <w:r w:rsidR="00976BA0" w:rsidRPr="002476BC">
        <w:rPr>
          <w:b/>
        </w:rPr>
        <w:t xml:space="preserve">IR Based </w:t>
      </w:r>
      <w:r w:rsidR="003B22B8" w:rsidRPr="002476BC">
        <w:rPr>
          <w:b/>
        </w:rPr>
        <w:t>Bank Security System</w:t>
      </w:r>
      <w:r w:rsidRPr="002476BC">
        <w:rPr>
          <w:b/>
        </w:rPr>
        <w:t>”</w:t>
      </w:r>
    </w:p>
    <w:p w:rsidR="00956E4D" w:rsidRPr="002476BC" w:rsidRDefault="00956E4D" w:rsidP="00DA6025">
      <w:pPr>
        <w:spacing w:after="0"/>
        <w:ind w:left="360"/>
        <w:jc w:val="both"/>
        <w:rPr>
          <w:b/>
        </w:rPr>
      </w:pPr>
      <w:r w:rsidRPr="002476BC">
        <w:rPr>
          <w:b/>
        </w:rPr>
        <w:t>Team Size- 3</w:t>
      </w:r>
    </w:p>
    <w:p w:rsidR="007E0ED8" w:rsidRPr="002476BC" w:rsidRDefault="00956E4D" w:rsidP="00DA6025">
      <w:pPr>
        <w:shd w:val="clear" w:color="auto" w:fill="FFFFFF"/>
        <w:spacing w:after="0"/>
        <w:ind w:left="360"/>
        <w:jc w:val="both"/>
        <w:rPr>
          <w:rFonts w:cs="Times New Roman"/>
        </w:rPr>
      </w:pPr>
      <w:r w:rsidRPr="002476BC">
        <w:rPr>
          <w:b/>
        </w:rPr>
        <w:t>Description-</w:t>
      </w:r>
      <w:r w:rsidR="00976BA0" w:rsidRPr="002476BC">
        <w:rPr>
          <w:rFonts w:ascii="Times New Roman" w:hAnsi="Times New Roman" w:cs="Times New Roman"/>
        </w:rPr>
        <w:t xml:space="preserve"> </w:t>
      </w:r>
      <w:r w:rsidR="00976BA0" w:rsidRPr="002476BC">
        <w:rPr>
          <w:rFonts w:cs="Times New Roman"/>
        </w:rPr>
        <w:t>The three main features included in this project are intruder's alert, theft alert and f</w:t>
      </w:r>
      <w:r w:rsidR="00C05A20">
        <w:rPr>
          <w:rFonts w:cs="Times New Roman"/>
        </w:rPr>
        <w:t>ire alert. These all alert takes place with the help of sensors ,LCD and required components. The sensors sense the presence of intruder ,thief and fire  and a beep sounds with the help of Buzzer and message displayed on the LCD.</w:t>
      </w:r>
    </w:p>
    <w:p w:rsidR="00953D92" w:rsidRDefault="00953D92" w:rsidP="00953D9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:rsidR="00AF13A8" w:rsidRPr="00025A70" w:rsidRDefault="00953D92" w:rsidP="00953D92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C03EBD" w:rsidRPr="00025A70">
        <w:rPr>
          <w:b/>
          <w:bCs/>
          <w:sz w:val="24"/>
          <w:szCs w:val="24"/>
        </w:rPr>
        <w:t>PERSONAL DETAILS</w:t>
      </w:r>
      <w:r w:rsidR="00C97620" w:rsidRPr="00025A70">
        <w:rPr>
          <w:b/>
          <w:bCs/>
          <w:sz w:val="24"/>
          <w:szCs w:val="24"/>
        </w:rPr>
        <w:t>:</w:t>
      </w:r>
    </w:p>
    <w:p w:rsidR="00C03EBD" w:rsidRPr="002476BC" w:rsidRDefault="00C03EBD" w:rsidP="00953D92">
      <w:pPr>
        <w:spacing w:after="0"/>
        <w:ind w:left="360"/>
      </w:pPr>
      <w:r w:rsidRPr="002476BC">
        <w:rPr>
          <w:b/>
          <w:bCs/>
        </w:rPr>
        <w:t>Name</w:t>
      </w:r>
      <w:r w:rsidR="00064816" w:rsidRPr="002476BC">
        <w:rPr>
          <w:b/>
          <w:bCs/>
        </w:rPr>
        <w:t xml:space="preserve">                        </w:t>
      </w:r>
      <w:r w:rsidRPr="002476BC">
        <w:t xml:space="preserve">: </w:t>
      </w:r>
      <w:r w:rsidR="002A5102" w:rsidRPr="002476BC">
        <w:t xml:space="preserve">    </w:t>
      </w:r>
      <w:r w:rsidR="005B0021">
        <w:t xml:space="preserve"> Akash Lingwal</w:t>
      </w:r>
    </w:p>
    <w:p w:rsidR="00C97620" w:rsidRPr="002476BC" w:rsidRDefault="00C97620" w:rsidP="008C5F94">
      <w:pPr>
        <w:spacing w:after="0"/>
        <w:ind w:left="360"/>
      </w:pPr>
      <w:r w:rsidRPr="002476BC">
        <w:rPr>
          <w:b/>
          <w:bCs/>
        </w:rPr>
        <w:t>Father’s Name</w:t>
      </w:r>
      <w:r w:rsidRPr="002476BC">
        <w:t xml:space="preserve">    </w:t>
      </w:r>
      <w:r w:rsidR="00064816" w:rsidRPr="002476BC">
        <w:t xml:space="preserve">    </w:t>
      </w:r>
      <w:r w:rsidR="0085364C" w:rsidRPr="002476BC">
        <w:t xml:space="preserve"> :      Mr</w:t>
      </w:r>
      <w:r w:rsidR="006E1FA7" w:rsidRPr="002476BC">
        <w:t>.</w:t>
      </w:r>
      <w:r w:rsidR="0085364C" w:rsidRPr="002476BC">
        <w:t xml:space="preserve"> </w:t>
      </w:r>
      <w:r w:rsidR="005B0021">
        <w:t>Makan  Singh Lingwal</w:t>
      </w:r>
    </w:p>
    <w:p w:rsidR="00AF13A8" w:rsidRPr="00186F78" w:rsidRDefault="00C97620" w:rsidP="00A96B7B">
      <w:pPr>
        <w:spacing w:after="0"/>
        <w:ind w:left="360"/>
      </w:pPr>
      <w:r w:rsidRPr="002476BC">
        <w:rPr>
          <w:b/>
          <w:bCs/>
        </w:rPr>
        <w:t>Date of Birth</w:t>
      </w:r>
      <w:r w:rsidRPr="002476BC">
        <w:t xml:space="preserve">      </w:t>
      </w:r>
      <w:r w:rsidR="002A5102" w:rsidRPr="002476BC">
        <w:t xml:space="preserve">   </w:t>
      </w:r>
      <w:r w:rsidR="0085364C" w:rsidRPr="002476BC">
        <w:t xml:space="preserve"> </w:t>
      </w:r>
      <w:r w:rsidR="002A5102" w:rsidRPr="002476BC">
        <w:t xml:space="preserve">  :     </w:t>
      </w:r>
      <w:r w:rsidR="00064816" w:rsidRPr="002476BC">
        <w:t xml:space="preserve"> </w:t>
      </w:r>
      <w:r w:rsidR="005B0021">
        <w:t>06-March</w:t>
      </w:r>
      <w:r w:rsidR="00C03EBD" w:rsidRPr="002476BC">
        <w:t>-</w:t>
      </w:r>
      <w:r w:rsidR="005B0021">
        <w:t>1995</w:t>
      </w:r>
    </w:p>
    <w:p w:rsidR="00C97620" w:rsidRPr="002476BC" w:rsidRDefault="00C97620" w:rsidP="008C5F94">
      <w:pPr>
        <w:spacing w:after="0"/>
        <w:ind w:left="360"/>
      </w:pPr>
      <w:r w:rsidRPr="002476BC">
        <w:rPr>
          <w:b/>
          <w:bCs/>
        </w:rPr>
        <w:t xml:space="preserve">Hobbies  </w:t>
      </w:r>
      <w:r w:rsidRPr="002476BC">
        <w:t xml:space="preserve">            </w:t>
      </w:r>
      <w:r w:rsidR="002A5102" w:rsidRPr="002476BC">
        <w:t xml:space="preserve">     </w:t>
      </w:r>
      <w:r w:rsidR="0085364C" w:rsidRPr="002476BC">
        <w:t xml:space="preserve"> </w:t>
      </w:r>
      <w:r w:rsidR="002A5102" w:rsidRPr="002476BC">
        <w:t xml:space="preserve"> :     </w:t>
      </w:r>
      <w:r w:rsidR="005B0021">
        <w:t>Playing &amp; watching Cricket</w:t>
      </w:r>
    </w:p>
    <w:p w:rsidR="00C97620" w:rsidRPr="002476BC" w:rsidRDefault="00C97620" w:rsidP="008C5F94">
      <w:pPr>
        <w:spacing w:after="0"/>
        <w:ind w:left="360"/>
        <w:rPr>
          <w:b/>
          <w:bCs/>
        </w:rPr>
      </w:pPr>
      <w:r w:rsidRPr="002476BC">
        <w:rPr>
          <w:b/>
          <w:bCs/>
        </w:rPr>
        <w:t xml:space="preserve">Language </w:t>
      </w:r>
      <w:r w:rsidR="00C40D05" w:rsidRPr="002476BC">
        <w:rPr>
          <w:b/>
          <w:bCs/>
        </w:rPr>
        <w:t xml:space="preserve">Known   </w:t>
      </w:r>
      <w:r w:rsidR="0085364C" w:rsidRPr="002476BC">
        <w:rPr>
          <w:b/>
          <w:bCs/>
        </w:rPr>
        <w:t xml:space="preserve"> </w:t>
      </w:r>
      <w:r w:rsidR="00C40D05" w:rsidRPr="002476BC">
        <w:t>:</w:t>
      </w:r>
      <w:r w:rsidR="00411811" w:rsidRPr="002476BC">
        <w:t xml:space="preserve"> </w:t>
      </w:r>
      <w:r w:rsidRPr="002476BC">
        <w:t xml:space="preserve"> </w:t>
      </w:r>
      <w:r w:rsidR="002A5102" w:rsidRPr="002476BC">
        <w:t xml:space="preserve">   </w:t>
      </w:r>
      <w:r w:rsidR="005B0021">
        <w:t xml:space="preserve"> </w:t>
      </w:r>
      <w:r w:rsidR="0085364C" w:rsidRPr="002476BC">
        <w:t>English</w:t>
      </w:r>
      <w:r w:rsidRPr="002476BC">
        <w:t xml:space="preserve"> &amp; </w:t>
      </w:r>
      <w:r w:rsidR="0085364C" w:rsidRPr="002476BC">
        <w:t>Hindi</w:t>
      </w:r>
    </w:p>
    <w:p w:rsidR="00C97620" w:rsidRPr="002476BC" w:rsidRDefault="00C40D05" w:rsidP="008C5F94">
      <w:pPr>
        <w:spacing w:after="0"/>
        <w:ind w:left="360"/>
      </w:pPr>
      <w:r w:rsidRPr="002476BC">
        <w:rPr>
          <w:b/>
          <w:bCs/>
        </w:rPr>
        <w:t>Marital</w:t>
      </w:r>
      <w:r w:rsidR="00C97620" w:rsidRPr="002476BC">
        <w:rPr>
          <w:b/>
          <w:bCs/>
        </w:rPr>
        <w:t xml:space="preserve"> Status  </w:t>
      </w:r>
      <w:r w:rsidR="00C97620" w:rsidRPr="002476BC">
        <w:t xml:space="preserve">    </w:t>
      </w:r>
      <w:r w:rsidR="00064816" w:rsidRPr="002476BC">
        <w:t xml:space="preserve">  </w:t>
      </w:r>
      <w:r w:rsidR="0085364C" w:rsidRPr="002476BC">
        <w:t xml:space="preserve"> </w:t>
      </w:r>
      <w:r w:rsidR="00C97620" w:rsidRPr="002476BC">
        <w:t xml:space="preserve"> :     Unmarried</w:t>
      </w:r>
    </w:p>
    <w:p w:rsidR="00C05A20" w:rsidRDefault="00A1038B" w:rsidP="008C5F94">
      <w:pPr>
        <w:spacing w:after="0"/>
        <w:ind w:left="360"/>
      </w:pPr>
      <w:r w:rsidRPr="002476BC">
        <w:rPr>
          <w:b/>
        </w:rPr>
        <w:t>Nationality</w:t>
      </w:r>
      <w:r w:rsidRPr="002476BC">
        <w:t xml:space="preserve">          </w:t>
      </w:r>
      <w:r w:rsidR="0085364C" w:rsidRPr="002476BC">
        <w:t xml:space="preserve">    </w:t>
      </w:r>
      <w:r w:rsidRPr="002476BC">
        <w:t xml:space="preserve"> :     </w:t>
      </w:r>
      <w:r w:rsidR="005B0021">
        <w:t xml:space="preserve"> </w:t>
      </w:r>
      <w:r w:rsidRPr="002476BC">
        <w:t>Indian</w:t>
      </w:r>
    </w:p>
    <w:p w:rsidR="00953D92" w:rsidRDefault="00953D92" w:rsidP="008C5F94">
      <w:pPr>
        <w:spacing w:after="0"/>
        <w:ind w:left="360"/>
      </w:pPr>
    </w:p>
    <w:p w:rsidR="001473C7" w:rsidRPr="00025A70" w:rsidRDefault="00953D92" w:rsidP="00953D92">
      <w:pPr>
        <w:spacing w:after="0"/>
        <w:jc w:val="both"/>
        <w:rPr>
          <w:sz w:val="24"/>
          <w:szCs w:val="24"/>
        </w:rPr>
      </w:pPr>
      <w:r w:rsidRPr="00025A70">
        <w:t xml:space="preserve">     </w:t>
      </w:r>
      <w:r w:rsidR="002D5A92" w:rsidRPr="00025A70">
        <w:rPr>
          <w:b/>
          <w:sz w:val="24"/>
          <w:szCs w:val="24"/>
        </w:rPr>
        <w:t>EXTRA- CURR</w:t>
      </w:r>
      <w:r w:rsidR="001473C7" w:rsidRPr="00025A70">
        <w:rPr>
          <w:b/>
          <w:sz w:val="24"/>
          <w:szCs w:val="24"/>
        </w:rPr>
        <w:t>ICULAR ACTIVITIES:</w:t>
      </w:r>
    </w:p>
    <w:p w:rsidR="001473C7" w:rsidRPr="002476BC" w:rsidRDefault="001473C7" w:rsidP="00953D92">
      <w:pPr>
        <w:pStyle w:val="ListParagraph"/>
        <w:numPr>
          <w:ilvl w:val="0"/>
          <w:numId w:val="13"/>
        </w:numPr>
        <w:spacing w:after="0"/>
        <w:ind w:left="360"/>
        <w:jc w:val="both"/>
        <w:rPr>
          <w:b/>
          <w:u w:val="single"/>
        </w:rPr>
      </w:pPr>
      <w:r w:rsidRPr="002476BC">
        <w:t>Participated at inter college tech</w:t>
      </w:r>
      <w:r w:rsidR="00DA6025" w:rsidRPr="002476BC">
        <w:t>nical</w:t>
      </w:r>
      <w:r w:rsidRPr="002476BC">
        <w:t xml:space="preserve"> and cultural fest.</w:t>
      </w:r>
    </w:p>
    <w:p w:rsidR="00EF763A" w:rsidRPr="00953D92" w:rsidRDefault="00DA6025" w:rsidP="00DA6025">
      <w:pPr>
        <w:pStyle w:val="ListParagraph"/>
        <w:numPr>
          <w:ilvl w:val="0"/>
          <w:numId w:val="13"/>
        </w:numPr>
        <w:spacing w:after="0"/>
        <w:ind w:left="360"/>
        <w:jc w:val="both"/>
        <w:rPr>
          <w:b/>
          <w:u w:val="single"/>
        </w:rPr>
      </w:pPr>
      <w:r w:rsidRPr="002476BC">
        <w:t>Class &amp; House Captai</w:t>
      </w:r>
      <w:r w:rsidR="001473C7" w:rsidRPr="002476BC">
        <w:t>n at School.</w:t>
      </w:r>
    </w:p>
    <w:p w:rsidR="00953D92" w:rsidRPr="002476BC" w:rsidRDefault="00953D92" w:rsidP="00953D92">
      <w:pPr>
        <w:pStyle w:val="ListParagraph"/>
        <w:spacing w:after="0"/>
        <w:ind w:left="360"/>
        <w:jc w:val="both"/>
        <w:rPr>
          <w:b/>
          <w:u w:val="single"/>
        </w:rPr>
      </w:pPr>
    </w:p>
    <w:p w:rsidR="00AF13A8" w:rsidRPr="00025A70" w:rsidRDefault="00953D92" w:rsidP="00953D92">
      <w:pPr>
        <w:spacing w:after="0"/>
        <w:jc w:val="both"/>
        <w:rPr>
          <w:b/>
          <w:bCs/>
          <w:sz w:val="24"/>
          <w:szCs w:val="24"/>
        </w:rPr>
      </w:pPr>
      <w:r w:rsidRPr="00025A70">
        <w:rPr>
          <w:sz w:val="24"/>
          <w:szCs w:val="24"/>
        </w:rPr>
        <w:t xml:space="preserve">      </w:t>
      </w:r>
      <w:r w:rsidR="007E0ED8" w:rsidRPr="00025A70">
        <w:rPr>
          <w:b/>
          <w:bCs/>
          <w:sz w:val="24"/>
          <w:szCs w:val="24"/>
        </w:rPr>
        <w:t>STRENGTH</w:t>
      </w:r>
      <w:r w:rsidR="00D96D1F" w:rsidRPr="00025A70">
        <w:rPr>
          <w:b/>
          <w:bCs/>
          <w:sz w:val="24"/>
          <w:szCs w:val="24"/>
        </w:rPr>
        <w:t>S</w:t>
      </w:r>
      <w:r w:rsidR="00717044" w:rsidRPr="00025A70">
        <w:rPr>
          <w:b/>
          <w:bCs/>
          <w:sz w:val="24"/>
          <w:szCs w:val="24"/>
        </w:rPr>
        <w:t>:</w:t>
      </w:r>
    </w:p>
    <w:p w:rsidR="00717044" w:rsidRPr="002476BC" w:rsidRDefault="00717044" w:rsidP="00953D92">
      <w:pPr>
        <w:pStyle w:val="ListParagraph"/>
        <w:numPr>
          <w:ilvl w:val="0"/>
          <w:numId w:val="5"/>
        </w:numPr>
        <w:spacing w:after="0"/>
        <w:ind w:left="360" w:firstLine="0"/>
        <w:jc w:val="both"/>
        <w:rPr>
          <w:b/>
          <w:bCs/>
          <w:u w:val="single"/>
        </w:rPr>
      </w:pPr>
      <w:r w:rsidRPr="002476BC">
        <w:t>Hard working</w:t>
      </w:r>
    </w:p>
    <w:p w:rsidR="00717044" w:rsidRPr="002476BC" w:rsidRDefault="00717044" w:rsidP="00DA6025">
      <w:pPr>
        <w:pStyle w:val="ListParagraph"/>
        <w:numPr>
          <w:ilvl w:val="0"/>
          <w:numId w:val="5"/>
        </w:numPr>
        <w:spacing w:after="0"/>
        <w:ind w:left="360" w:firstLine="0"/>
        <w:jc w:val="both"/>
        <w:rPr>
          <w:b/>
          <w:bCs/>
          <w:u w:val="single"/>
        </w:rPr>
      </w:pPr>
      <w:r w:rsidRPr="002476BC">
        <w:t>Confident</w:t>
      </w:r>
    </w:p>
    <w:p w:rsidR="00717044" w:rsidRPr="002476BC" w:rsidRDefault="00717044" w:rsidP="00DA6025">
      <w:pPr>
        <w:pStyle w:val="ListParagraph"/>
        <w:numPr>
          <w:ilvl w:val="0"/>
          <w:numId w:val="5"/>
        </w:numPr>
        <w:spacing w:after="0"/>
        <w:ind w:left="360" w:firstLine="0"/>
        <w:jc w:val="both"/>
        <w:rPr>
          <w:b/>
          <w:bCs/>
          <w:u w:val="single"/>
        </w:rPr>
      </w:pPr>
      <w:r w:rsidRPr="002476BC">
        <w:t>Able to work in critical conditions</w:t>
      </w:r>
    </w:p>
    <w:p w:rsidR="00717044" w:rsidRPr="002476BC" w:rsidRDefault="00717044" w:rsidP="00DA6025">
      <w:pPr>
        <w:pStyle w:val="ListParagraph"/>
        <w:numPr>
          <w:ilvl w:val="0"/>
          <w:numId w:val="5"/>
        </w:numPr>
        <w:spacing w:after="0"/>
        <w:ind w:left="360" w:firstLine="0"/>
        <w:jc w:val="both"/>
        <w:rPr>
          <w:b/>
          <w:bCs/>
          <w:u w:val="single"/>
        </w:rPr>
      </w:pPr>
      <w:r w:rsidRPr="002476BC">
        <w:t>Problem Solving Ability</w:t>
      </w:r>
    </w:p>
    <w:p w:rsidR="00717044" w:rsidRPr="002476BC" w:rsidRDefault="00717044" w:rsidP="00DA6025">
      <w:pPr>
        <w:pStyle w:val="ListParagraph"/>
        <w:numPr>
          <w:ilvl w:val="0"/>
          <w:numId w:val="5"/>
        </w:numPr>
        <w:spacing w:after="0"/>
        <w:ind w:left="360" w:firstLine="0"/>
        <w:jc w:val="both"/>
        <w:rPr>
          <w:b/>
          <w:bCs/>
          <w:u w:val="single"/>
        </w:rPr>
      </w:pPr>
      <w:r w:rsidRPr="002476BC">
        <w:t>Able to deal with Clients</w:t>
      </w:r>
    </w:p>
    <w:p w:rsidR="00717044" w:rsidRPr="00953D92" w:rsidRDefault="00717044" w:rsidP="00DA6025">
      <w:pPr>
        <w:pStyle w:val="ListParagraph"/>
        <w:numPr>
          <w:ilvl w:val="0"/>
          <w:numId w:val="5"/>
        </w:numPr>
        <w:spacing w:after="0"/>
        <w:ind w:left="360" w:firstLine="0"/>
        <w:jc w:val="both"/>
        <w:rPr>
          <w:b/>
          <w:bCs/>
          <w:u w:val="single"/>
        </w:rPr>
      </w:pPr>
      <w:r w:rsidRPr="002476BC">
        <w:t>Open to new Ideas</w:t>
      </w:r>
    </w:p>
    <w:p w:rsidR="00953D92" w:rsidRPr="002476BC" w:rsidRDefault="00953D92" w:rsidP="00953D92">
      <w:pPr>
        <w:pStyle w:val="ListParagraph"/>
        <w:spacing w:after="0"/>
        <w:ind w:left="360"/>
        <w:jc w:val="both"/>
        <w:rPr>
          <w:b/>
          <w:bCs/>
          <w:u w:val="single"/>
        </w:rPr>
      </w:pPr>
    </w:p>
    <w:p w:rsidR="00AF13A8" w:rsidRPr="00025A70" w:rsidRDefault="00953D92" w:rsidP="00953D92">
      <w:pPr>
        <w:spacing w:after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</w:t>
      </w:r>
      <w:r w:rsidR="00717044" w:rsidRPr="00025A70">
        <w:rPr>
          <w:b/>
          <w:bCs/>
          <w:sz w:val="24"/>
          <w:szCs w:val="24"/>
        </w:rPr>
        <w:t>DECLARATION</w:t>
      </w:r>
      <w:r w:rsidR="00C40D05" w:rsidRPr="00025A70">
        <w:rPr>
          <w:b/>
          <w:bCs/>
          <w:sz w:val="24"/>
          <w:szCs w:val="24"/>
        </w:rPr>
        <w:t>:</w:t>
      </w:r>
    </w:p>
    <w:p w:rsidR="00C40D05" w:rsidRPr="002476BC" w:rsidRDefault="00AF13A8" w:rsidP="00953D92">
      <w:pPr>
        <w:spacing w:after="0"/>
        <w:ind w:left="360"/>
        <w:jc w:val="both"/>
      </w:pPr>
      <w:r w:rsidRPr="002476BC">
        <w:t>I</w:t>
      </w:r>
      <w:r w:rsidR="00C40D05" w:rsidRPr="002476BC">
        <w:t xml:space="preserve"> hereby declare that</w:t>
      </w:r>
      <w:r w:rsidR="00717044" w:rsidRPr="002476BC">
        <w:t xml:space="preserve"> all the details furnished </w:t>
      </w:r>
      <w:r w:rsidR="00C40D05" w:rsidRPr="002476BC">
        <w:t xml:space="preserve">above </w:t>
      </w:r>
      <w:r w:rsidR="00717044" w:rsidRPr="002476BC">
        <w:t xml:space="preserve">are </w:t>
      </w:r>
      <w:r w:rsidR="00C40D05" w:rsidRPr="002476BC">
        <w:t xml:space="preserve">true </w:t>
      </w:r>
      <w:r w:rsidR="00717044" w:rsidRPr="002476BC">
        <w:t xml:space="preserve">to </w:t>
      </w:r>
      <w:r w:rsidR="00C40D05" w:rsidRPr="002476BC">
        <w:t>the best of my Knowledge</w:t>
      </w:r>
      <w:r w:rsidR="00717044" w:rsidRPr="002476BC">
        <w:t>.</w:t>
      </w:r>
    </w:p>
    <w:p w:rsidR="00C97620" w:rsidRPr="00C05A20" w:rsidRDefault="00C40D05" w:rsidP="00953D92">
      <w:pPr>
        <w:spacing w:after="0"/>
        <w:ind w:left="360"/>
        <w:jc w:val="both"/>
        <w:rPr>
          <w:sz w:val="24"/>
          <w:szCs w:val="24"/>
        </w:rPr>
      </w:pPr>
      <w:r w:rsidRPr="00C05A20">
        <w:rPr>
          <w:b/>
          <w:bCs/>
          <w:sz w:val="24"/>
          <w:szCs w:val="24"/>
        </w:rPr>
        <w:t>Place:</w:t>
      </w:r>
      <w:r w:rsidRPr="00C05A20">
        <w:rPr>
          <w:sz w:val="24"/>
          <w:szCs w:val="24"/>
        </w:rPr>
        <w:t xml:space="preserve"> </w:t>
      </w:r>
      <w:r w:rsidR="005B0021">
        <w:rPr>
          <w:b/>
          <w:sz w:val="24"/>
          <w:szCs w:val="24"/>
        </w:rPr>
        <w:t>Delhi (Badarpur</w:t>
      </w:r>
      <w:r w:rsidR="00717044" w:rsidRPr="00C05A20">
        <w:rPr>
          <w:b/>
          <w:sz w:val="24"/>
          <w:szCs w:val="24"/>
        </w:rPr>
        <w:t>)</w:t>
      </w:r>
      <w:r w:rsidR="00C97620" w:rsidRPr="00C05A20">
        <w:rPr>
          <w:b/>
          <w:sz w:val="24"/>
          <w:szCs w:val="24"/>
        </w:rPr>
        <w:t xml:space="preserve"> </w:t>
      </w:r>
      <w:r w:rsidRPr="00C05A20">
        <w:rPr>
          <w:sz w:val="24"/>
          <w:szCs w:val="24"/>
        </w:rPr>
        <w:t xml:space="preserve"> </w:t>
      </w:r>
      <w:r w:rsidR="0085364C" w:rsidRPr="00C05A20">
        <w:rPr>
          <w:sz w:val="24"/>
          <w:szCs w:val="24"/>
        </w:rPr>
        <w:t xml:space="preserve">               </w:t>
      </w:r>
      <w:r w:rsidR="0085364C" w:rsidRPr="00C05A20">
        <w:rPr>
          <w:sz w:val="24"/>
          <w:szCs w:val="24"/>
        </w:rPr>
        <w:tab/>
        <w:t xml:space="preserve">                                      </w:t>
      </w:r>
      <w:r w:rsidR="005B0021">
        <w:rPr>
          <w:b/>
          <w:sz w:val="24"/>
          <w:szCs w:val="24"/>
        </w:rPr>
        <w:t>(Akash Lingwal</w:t>
      </w:r>
      <w:r w:rsidR="0085364C" w:rsidRPr="00C05A20">
        <w:rPr>
          <w:b/>
          <w:sz w:val="24"/>
          <w:szCs w:val="24"/>
        </w:rPr>
        <w:t>)</w:t>
      </w:r>
      <w:r w:rsidRPr="00C05A20">
        <w:rPr>
          <w:sz w:val="24"/>
          <w:szCs w:val="24"/>
        </w:rPr>
        <w:t xml:space="preserve">                                                                 </w:t>
      </w:r>
      <w:r w:rsidR="00A1038B" w:rsidRPr="00C05A20">
        <w:rPr>
          <w:sz w:val="24"/>
          <w:szCs w:val="24"/>
        </w:rPr>
        <w:t xml:space="preserve">                     </w:t>
      </w:r>
    </w:p>
    <w:p w:rsidR="0085364C" w:rsidRPr="00C05A20" w:rsidRDefault="0085364C" w:rsidP="00DA6025">
      <w:pPr>
        <w:spacing w:after="0"/>
        <w:ind w:left="360"/>
        <w:jc w:val="both"/>
        <w:rPr>
          <w:sz w:val="24"/>
          <w:szCs w:val="24"/>
        </w:rPr>
      </w:pPr>
      <w:r w:rsidRPr="00C05A20">
        <w:rPr>
          <w:b/>
          <w:bCs/>
          <w:sz w:val="24"/>
          <w:szCs w:val="24"/>
        </w:rPr>
        <w:t>Date</w:t>
      </w:r>
      <w:r w:rsidR="000A3CAA" w:rsidRPr="00C05A20">
        <w:rPr>
          <w:b/>
          <w:bCs/>
          <w:sz w:val="24"/>
          <w:szCs w:val="24"/>
        </w:rPr>
        <w:t xml:space="preserve"> </w:t>
      </w:r>
      <w:r w:rsidRPr="00C05A20">
        <w:rPr>
          <w:b/>
          <w:bCs/>
          <w:sz w:val="24"/>
          <w:szCs w:val="24"/>
        </w:rPr>
        <w:t>:</w:t>
      </w:r>
      <w:r w:rsidRPr="00C05A20">
        <w:rPr>
          <w:sz w:val="24"/>
          <w:szCs w:val="24"/>
        </w:rPr>
        <w:t xml:space="preserve">  .....................</w:t>
      </w:r>
    </w:p>
    <w:sectPr w:rsidR="0085364C" w:rsidRPr="00C05A20" w:rsidSect="00B4174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1DDB" w:rsidRDefault="00951DDB" w:rsidP="00D36464">
      <w:pPr>
        <w:spacing w:after="0" w:line="240" w:lineRule="auto"/>
      </w:pPr>
      <w:r>
        <w:separator/>
      </w:r>
    </w:p>
  </w:endnote>
  <w:endnote w:type="continuationSeparator" w:id="1">
    <w:p w:rsidR="00951DDB" w:rsidRDefault="00951DDB" w:rsidP="00D36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3915594"/>
      <w:docPartObj>
        <w:docPartGallery w:val="Page Numbers (Bottom of Page)"/>
        <w:docPartUnique/>
      </w:docPartObj>
    </w:sdtPr>
    <w:sdtContent>
      <w:p w:rsidR="00953D92" w:rsidRDefault="00600919">
        <w:pPr>
          <w:pStyle w:val="Footer"/>
          <w:jc w:val="center"/>
        </w:pPr>
        <w:fldSimple w:instr=" PAGE   \* MERGEFORMAT ">
          <w:r w:rsidR="00FB3D2A">
            <w:rPr>
              <w:noProof/>
            </w:rPr>
            <w:t>1</w:t>
          </w:r>
        </w:fldSimple>
      </w:p>
    </w:sdtContent>
  </w:sdt>
  <w:p w:rsidR="00953D92" w:rsidRDefault="00953D9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1DDB" w:rsidRDefault="00951DDB" w:rsidP="00D36464">
      <w:pPr>
        <w:spacing w:after="0" w:line="240" w:lineRule="auto"/>
      </w:pPr>
      <w:r>
        <w:separator/>
      </w:r>
    </w:p>
  </w:footnote>
  <w:footnote w:type="continuationSeparator" w:id="1">
    <w:p w:rsidR="00951DDB" w:rsidRDefault="00951DDB" w:rsidP="00D36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E46F5"/>
    <w:multiLevelType w:val="hybridMultilevel"/>
    <w:tmpl w:val="CCF0A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D25185"/>
    <w:multiLevelType w:val="hybridMultilevel"/>
    <w:tmpl w:val="3618809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1577EE"/>
    <w:multiLevelType w:val="hybridMultilevel"/>
    <w:tmpl w:val="5F44379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11B55"/>
    <w:multiLevelType w:val="hybridMultilevel"/>
    <w:tmpl w:val="95987B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0438E8"/>
    <w:multiLevelType w:val="hybridMultilevel"/>
    <w:tmpl w:val="2D4AB4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C30BE0"/>
    <w:multiLevelType w:val="hybridMultilevel"/>
    <w:tmpl w:val="9D36B9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7B57F64"/>
    <w:multiLevelType w:val="hybridMultilevel"/>
    <w:tmpl w:val="E3C206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728F0"/>
    <w:multiLevelType w:val="hybridMultilevel"/>
    <w:tmpl w:val="AF28465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C4E6B2C"/>
    <w:multiLevelType w:val="hybridMultilevel"/>
    <w:tmpl w:val="9AA8968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01151F"/>
    <w:multiLevelType w:val="hybridMultilevel"/>
    <w:tmpl w:val="FF4EDF9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675D6B"/>
    <w:multiLevelType w:val="hybridMultilevel"/>
    <w:tmpl w:val="00C4C54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4DE1A84"/>
    <w:multiLevelType w:val="hybridMultilevel"/>
    <w:tmpl w:val="36E0B2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8B05E6"/>
    <w:multiLevelType w:val="hybridMultilevel"/>
    <w:tmpl w:val="4B0429E0"/>
    <w:lvl w:ilvl="0" w:tplc="0409000B">
      <w:start w:val="1"/>
      <w:numFmt w:val="bullet"/>
      <w:lvlText w:val="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3">
    <w:nsid w:val="7EA259B5"/>
    <w:multiLevelType w:val="hybridMultilevel"/>
    <w:tmpl w:val="6254A3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"/>
  </w:num>
  <w:num w:numId="4">
    <w:abstractNumId w:val="6"/>
  </w:num>
  <w:num w:numId="5">
    <w:abstractNumId w:val="2"/>
  </w:num>
  <w:num w:numId="6">
    <w:abstractNumId w:val="8"/>
  </w:num>
  <w:num w:numId="7">
    <w:abstractNumId w:val="11"/>
  </w:num>
  <w:num w:numId="8">
    <w:abstractNumId w:val="0"/>
  </w:num>
  <w:num w:numId="9">
    <w:abstractNumId w:val="12"/>
  </w:num>
  <w:num w:numId="10">
    <w:abstractNumId w:val="5"/>
  </w:num>
  <w:num w:numId="11">
    <w:abstractNumId w:val="4"/>
  </w:num>
  <w:num w:numId="12">
    <w:abstractNumId w:val="7"/>
  </w:num>
  <w:num w:numId="13">
    <w:abstractNumId w:val="10"/>
  </w:num>
  <w:num w:numId="1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MwMDI3NjcztLA0sjRV0lEKTi0uzszPAykwrAUAxHpGsiwAAAA="/>
  </w:docVars>
  <w:rsids>
    <w:rsidRoot w:val="00DF4FCA"/>
    <w:rsid w:val="00025A70"/>
    <w:rsid w:val="00047DAC"/>
    <w:rsid w:val="00063709"/>
    <w:rsid w:val="00064816"/>
    <w:rsid w:val="00080D1A"/>
    <w:rsid w:val="000A0065"/>
    <w:rsid w:val="000A3CAA"/>
    <w:rsid w:val="000B6908"/>
    <w:rsid w:val="000D1FA3"/>
    <w:rsid w:val="000F1426"/>
    <w:rsid w:val="001473C7"/>
    <w:rsid w:val="00175014"/>
    <w:rsid w:val="001757AC"/>
    <w:rsid w:val="00185E06"/>
    <w:rsid w:val="00186F78"/>
    <w:rsid w:val="001A217A"/>
    <w:rsid w:val="001A5B1B"/>
    <w:rsid w:val="001D6B87"/>
    <w:rsid w:val="0024748D"/>
    <w:rsid w:val="002476BC"/>
    <w:rsid w:val="00267314"/>
    <w:rsid w:val="002841F5"/>
    <w:rsid w:val="002A5102"/>
    <w:rsid w:val="002C4423"/>
    <w:rsid w:val="002D5A92"/>
    <w:rsid w:val="00312AC0"/>
    <w:rsid w:val="00325D71"/>
    <w:rsid w:val="0033098B"/>
    <w:rsid w:val="00374454"/>
    <w:rsid w:val="003B1B22"/>
    <w:rsid w:val="003B22B8"/>
    <w:rsid w:val="003B5777"/>
    <w:rsid w:val="003C4D72"/>
    <w:rsid w:val="003C580F"/>
    <w:rsid w:val="00411811"/>
    <w:rsid w:val="00431C26"/>
    <w:rsid w:val="00435E2C"/>
    <w:rsid w:val="004C1F4B"/>
    <w:rsid w:val="004D7601"/>
    <w:rsid w:val="004E2351"/>
    <w:rsid w:val="004F2C93"/>
    <w:rsid w:val="0052742D"/>
    <w:rsid w:val="00593F25"/>
    <w:rsid w:val="005B0021"/>
    <w:rsid w:val="00600919"/>
    <w:rsid w:val="006259BB"/>
    <w:rsid w:val="00657E0B"/>
    <w:rsid w:val="00674DB4"/>
    <w:rsid w:val="00676E46"/>
    <w:rsid w:val="006E1FA7"/>
    <w:rsid w:val="006E6485"/>
    <w:rsid w:val="006F0D09"/>
    <w:rsid w:val="00716928"/>
    <w:rsid w:val="00717044"/>
    <w:rsid w:val="00794BE2"/>
    <w:rsid w:val="007D7CE4"/>
    <w:rsid w:val="007E0ED8"/>
    <w:rsid w:val="007F0CBD"/>
    <w:rsid w:val="0080498D"/>
    <w:rsid w:val="00837BEB"/>
    <w:rsid w:val="0085364C"/>
    <w:rsid w:val="00867435"/>
    <w:rsid w:val="008705A0"/>
    <w:rsid w:val="008A5561"/>
    <w:rsid w:val="008B0585"/>
    <w:rsid w:val="008B1439"/>
    <w:rsid w:val="008C5F94"/>
    <w:rsid w:val="008D6FB2"/>
    <w:rsid w:val="008E3F06"/>
    <w:rsid w:val="00900AD8"/>
    <w:rsid w:val="009117B4"/>
    <w:rsid w:val="00926930"/>
    <w:rsid w:val="009375EC"/>
    <w:rsid w:val="009472A5"/>
    <w:rsid w:val="00951DDB"/>
    <w:rsid w:val="0095274B"/>
    <w:rsid w:val="00953D92"/>
    <w:rsid w:val="00956E4D"/>
    <w:rsid w:val="00963302"/>
    <w:rsid w:val="00976BA0"/>
    <w:rsid w:val="0098582B"/>
    <w:rsid w:val="00A03470"/>
    <w:rsid w:val="00A102DF"/>
    <w:rsid w:val="00A1038B"/>
    <w:rsid w:val="00A36767"/>
    <w:rsid w:val="00A63A16"/>
    <w:rsid w:val="00A71F84"/>
    <w:rsid w:val="00A75F62"/>
    <w:rsid w:val="00A96B7B"/>
    <w:rsid w:val="00AA2687"/>
    <w:rsid w:val="00AF13A8"/>
    <w:rsid w:val="00B0008F"/>
    <w:rsid w:val="00B03685"/>
    <w:rsid w:val="00B4174C"/>
    <w:rsid w:val="00B44FEE"/>
    <w:rsid w:val="00B54F49"/>
    <w:rsid w:val="00BB44B3"/>
    <w:rsid w:val="00BB5B64"/>
    <w:rsid w:val="00BC7ED3"/>
    <w:rsid w:val="00BF2AD5"/>
    <w:rsid w:val="00C03EBD"/>
    <w:rsid w:val="00C05A20"/>
    <w:rsid w:val="00C14178"/>
    <w:rsid w:val="00C206E9"/>
    <w:rsid w:val="00C40D05"/>
    <w:rsid w:val="00C53F19"/>
    <w:rsid w:val="00C97620"/>
    <w:rsid w:val="00D243E9"/>
    <w:rsid w:val="00D34FE5"/>
    <w:rsid w:val="00D36464"/>
    <w:rsid w:val="00D71DDD"/>
    <w:rsid w:val="00D822FF"/>
    <w:rsid w:val="00D96D1F"/>
    <w:rsid w:val="00DA0304"/>
    <w:rsid w:val="00DA4B87"/>
    <w:rsid w:val="00DA6025"/>
    <w:rsid w:val="00DC2CF8"/>
    <w:rsid w:val="00DF4FCA"/>
    <w:rsid w:val="00E03071"/>
    <w:rsid w:val="00E05337"/>
    <w:rsid w:val="00E13708"/>
    <w:rsid w:val="00E24B5A"/>
    <w:rsid w:val="00E32304"/>
    <w:rsid w:val="00E719F4"/>
    <w:rsid w:val="00E745B7"/>
    <w:rsid w:val="00EF6D3A"/>
    <w:rsid w:val="00EF763A"/>
    <w:rsid w:val="00F0339B"/>
    <w:rsid w:val="00F261B0"/>
    <w:rsid w:val="00F40BE9"/>
    <w:rsid w:val="00F553A7"/>
    <w:rsid w:val="00F561DB"/>
    <w:rsid w:val="00F800A8"/>
    <w:rsid w:val="00F95EDF"/>
    <w:rsid w:val="00FB16A4"/>
    <w:rsid w:val="00FB3D2A"/>
    <w:rsid w:val="00FB43D7"/>
    <w:rsid w:val="00FC026E"/>
    <w:rsid w:val="00FC6213"/>
    <w:rsid w:val="00FF6A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181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3646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646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D364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6464"/>
  </w:style>
  <w:style w:type="paragraph" w:styleId="Footer">
    <w:name w:val="footer"/>
    <w:basedOn w:val="Normal"/>
    <w:link w:val="FooterChar"/>
    <w:uiPriority w:val="99"/>
    <w:unhideWhenUsed/>
    <w:rsid w:val="00D364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464"/>
  </w:style>
  <w:style w:type="paragraph" w:styleId="BalloonText">
    <w:name w:val="Balloon Text"/>
    <w:basedOn w:val="Normal"/>
    <w:link w:val="BalloonTextChar"/>
    <w:uiPriority w:val="99"/>
    <w:semiHidden/>
    <w:unhideWhenUsed/>
    <w:rsid w:val="00D364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46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57E0B"/>
    <w:pPr>
      <w:spacing w:after="0" w:line="240" w:lineRule="auto"/>
    </w:pPr>
  </w:style>
  <w:style w:type="table" w:styleId="TableGrid">
    <w:name w:val="Table Grid"/>
    <w:basedOn w:val="TableNormal"/>
    <w:uiPriority w:val="59"/>
    <w:rsid w:val="004E235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mail-akashlingwal0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ok Kumar Ram</cp:lastModifiedBy>
  <cp:revision>63</cp:revision>
  <dcterms:created xsi:type="dcterms:W3CDTF">2014-09-19T02:42:00Z</dcterms:created>
  <dcterms:modified xsi:type="dcterms:W3CDTF">2019-07-26T14:52:00Z</dcterms:modified>
</cp:coreProperties>
</file>